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74AEE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 w:bidi="ar-SA"/>
          <w14:ligatures w14:val="none"/>
        </w:rPr>
        <w:t>!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pip install web3</w:t>
      </w:r>
    </w:p>
    <w:p w14:paraId="4765B49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23CF0B4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 w:bidi="ar-SA"/>
          <w14:ligatures w14:val="none"/>
        </w:rPr>
        <w:t>!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pip install 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jsonschema&lt;4.0"</w:t>
      </w:r>
    </w:p>
    <w:p w14:paraId="58F19D7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483351F9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from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web3 </w:t>
      </w: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import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Web3</w:t>
      </w:r>
    </w:p>
    <w:p w14:paraId="73DC9293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6FEFF86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 w:bidi="ar-SA"/>
          <w14:ligatures w14:val="none"/>
        </w:rPr>
        <w:t>!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pip3 install py-solc-x</w:t>
      </w:r>
    </w:p>
    <w:p w14:paraId="641A648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638EB34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from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solcx </w:t>
      </w: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import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compile_standard, install_solc</w:t>
      </w:r>
    </w:p>
    <w:p w14:paraId="747FB14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61C0195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from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solcx </w:t>
      </w: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import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compile_source</w:t>
      </w:r>
    </w:p>
    <w:p w14:paraId="21996C96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15E776A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from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web3 </w:t>
      </w: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import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EthereumTesterProvider</w:t>
      </w:r>
    </w:p>
    <w:p w14:paraId="6BBEEAE8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1646C01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from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solcx </w:t>
      </w: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import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compile_standard, install_solc</w:t>
      </w:r>
    </w:p>
    <w:p w14:paraId="3344FFD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7918874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install_solc(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0.8.0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</w:p>
    <w:p w14:paraId="3D0A2E9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4AA95C0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from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solcx </w:t>
      </w: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import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compile_source</w:t>
      </w:r>
    </w:p>
    <w:p w14:paraId="5E3D1D5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699C4CE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from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web3 </w:t>
      </w: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import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Web3</w:t>
      </w:r>
    </w:p>
    <w:p w14:paraId="2C401FA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330A1CC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Web3</w:t>
      </w:r>
    </w:p>
    <w:p w14:paraId="2600095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from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web3 </w:t>
      </w: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import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Web3</w:t>
      </w:r>
    </w:p>
    <w:p w14:paraId="6A72334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3A26163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Connect to Ethereum node (using Infura in this example)</w:t>
      </w:r>
    </w:p>
    <w:p w14:paraId="62300E2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provider_url=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'https://sepolia.infura.io/v3/c4340ff166d442efa85c23268ad85bb0'</w:t>
      </w:r>
    </w:p>
    <w:p w14:paraId="689AFE5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1D1D826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w3=Web3(Web3.HTTPProvider(provider_url))</w:t>
      </w:r>
    </w:p>
    <w:p w14:paraId="1020F8A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5BF0A1F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w3.is_connected()</w:t>
      </w:r>
    </w:p>
    <w:p w14:paraId="3983805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Check if the connection is successful</w:t>
      </w:r>
    </w:p>
    <w:p w14:paraId="04E049A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if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</w:t>
      </w:r>
      <w:r w:rsidRPr="007D3030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 w:bidi="ar-SA"/>
          <w14:ligatures w14:val="none"/>
        </w:rPr>
        <w:t>not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w3.isConnected():</w:t>
      </w:r>
    </w:p>
    <w:p w14:paraId="2B7550C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7D303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 w:bidi="ar-SA"/>
          <w14:ligatures w14:val="none"/>
        </w:rPr>
        <w:t>raise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Exception(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Failed to connect to the Ethereum network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</w:p>
    <w:p w14:paraId="4EA97B8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56F3ABB9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Smart contract ABI (Application Binary Interface)</w:t>
      </w:r>
    </w:p>
    <w:p w14:paraId="5D0FCA5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contract_abi = 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'''[</w:t>
      </w:r>
    </w:p>
    <w:p w14:paraId="41D19E2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{</w:t>
      </w:r>
    </w:p>
    <w:p w14:paraId="21AC38D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anonymous": false,</w:t>
      </w:r>
    </w:p>
    <w:p w14:paraId="670E978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inputs": [</w:t>
      </w:r>
    </w:p>
    <w:p w14:paraId="35D8120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3D3947C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dexed": true,</w:t>
      </w:r>
    </w:p>
    <w:p w14:paraId="59845D76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address",</w:t>
      </w:r>
    </w:p>
    <w:p w14:paraId="4602577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meterAddress",</w:t>
      </w:r>
    </w:p>
    <w:p w14:paraId="62E2B47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address"</w:t>
      </w:r>
    </w:p>
    <w:p w14:paraId="2E322E9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56315BB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3E999DE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lastRenderedPageBreak/>
        <w:t>        "indexed": false,</w:t>
      </w:r>
    </w:p>
    <w:p w14:paraId="264AA55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uint256",</w:t>
      </w:r>
    </w:p>
    <w:p w14:paraId="18B6DED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timestamp",</w:t>
      </w:r>
    </w:p>
    <w:p w14:paraId="3A8EBF55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uint256"</w:t>
      </w:r>
    </w:p>
    <w:p w14:paraId="114EFDB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1E6732A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780F628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dexed": false,</w:t>
      </w:r>
    </w:p>
    <w:p w14:paraId="014476F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3A93CC8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hexData",</w:t>
      </w:r>
    </w:p>
    <w:p w14:paraId="531AFE43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4D9928C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07BD5AD8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0652C51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dexed": false,</w:t>
      </w:r>
    </w:p>
    <w:p w14:paraId="305F0AA6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4928443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latitude",</w:t>
      </w:r>
    </w:p>
    <w:p w14:paraId="28CED25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216943C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5E5AFFA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640E0D3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dexed": false,</w:t>
      </w:r>
    </w:p>
    <w:p w14:paraId="0A1D101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17FFA69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longitude",</w:t>
      </w:r>
    </w:p>
    <w:p w14:paraId="45A6ACF9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2646963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</w:t>
      </w:r>
    </w:p>
    <w:p w14:paraId="7CFC7F15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],</w:t>
      </w:r>
    </w:p>
    <w:p w14:paraId="7DA44C0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name": "NewMeterData",</w:t>
      </w:r>
    </w:p>
    <w:p w14:paraId="23067FA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type": "event"</w:t>
      </w:r>
    </w:p>
    <w:p w14:paraId="4B5B863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},</w:t>
      </w:r>
    </w:p>
    <w:p w14:paraId="11393C2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{</w:t>
      </w:r>
    </w:p>
    <w:p w14:paraId="5BC4AEC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inputs": [</w:t>
      </w:r>
    </w:p>
    <w:p w14:paraId="23710A1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429DD8D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address",</w:t>
      </w:r>
    </w:p>
    <w:p w14:paraId="3C95B0C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_meterAddress",</w:t>
      </w:r>
    </w:p>
    <w:p w14:paraId="55ABFDB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address"</w:t>
      </w:r>
    </w:p>
    <w:p w14:paraId="42302DA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</w:t>
      </w:r>
    </w:p>
    <w:p w14:paraId="4D53CB36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],</w:t>
      </w:r>
    </w:p>
    <w:p w14:paraId="22A7C045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name": "getMeterData",</w:t>
      </w:r>
    </w:p>
    <w:p w14:paraId="1887CEE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outputs": [</w:t>
      </w:r>
    </w:p>
    <w:p w14:paraId="2D18C0A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29A430A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uint256",</w:t>
      </w:r>
    </w:p>
    <w:p w14:paraId="1AEBF41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timestamp",</w:t>
      </w:r>
    </w:p>
    <w:p w14:paraId="68FF629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uint256"</w:t>
      </w:r>
    </w:p>
    <w:p w14:paraId="2875B443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469148C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4EA1DD59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32B57E1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hexData",</w:t>
      </w:r>
    </w:p>
    <w:p w14:paraId="77B4161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52C1793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6353A6E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1B3755D9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lastRenderedPageBreak/>
        <w:t>        "internalType": "string",</w:t>
      </w:r>
    </w:p>
    <w:p w14:paraId="34E51C75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latitude",</w:t>
      </w:r>
    </w:p>
    <w:p w14:paraId="548177F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05E31E5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750E9AA8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4C5016B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3783614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longitude",</w:t>
      </w:r>
    </w:p>
    <w:p w14:paraId="4638175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70E36A8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</w:t>
      </w:r>
    </w:p>
    <w:p w14:paraId="5F7B5AD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],</w:t>
      </w:r>
    </w:p>
    <w:p w14:paraId="1A57FBB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stateMutability": "view",</w:t>
      </w:r>
    </w:p>
    <w:p w14:paraId="3C614625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type": "function"</w:t>
      </w:r>
    </w:p>
    <w:p w14:paraId="7ACCD40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},</w:t>
      </w:r>
    </w:p>
    <w:p w14:paraId="1EEF018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{</w:t>
      </w:r>
    </w:p>
    <w:p w14:paraId="521ABB5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inputs": [</w:t>
      </w:r>
    </w:p>
    <w:p w14:paraId="6690BE08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59D72E2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address",</w:t>
      </w:r>
    </w:p>
    <w:p w14:paraId="2F130BB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",</w:t>
      </w:r>
    </w:p>
    <w:p w14:paraId="08B5ABD3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address"</w:t>
      </w:r>
    </w:p>
    <w:p w14:paraId="3C8D7B8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</w:t>
      </w:r>
    </w:p>
    <w:p w14:paraId="1AC95EB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],</w:t>
      </w:r>
    </w:p>
    <w:p w14:paraId="3A423B96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name": "meterData",</w:t>
      </w:r>
    </w:p>
    <w:p w14:paraId="19F4C56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outputs": [</w:t>
      </w:r>
    </w:p>
    <w:p w14:paraId="5E46E1E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6056408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uint256",</w:t>
      </w:r>
    </w:p>
    <w:p w14:paraId="67F739F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timestamp",</w:t>
      </w:r>
    </w:p>
    <w:p w14:paraId="1276886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uint256"</w:t>
      </w:r>
    </w:p>
    <w:p w14:paraId="685C8813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40DD2FD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0082583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237F7739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hexData",</w:t>
      </w:r>
    </w:p>
    <w:p w14:paraId="6C0D8A7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5E86DF5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</w:t>
      </w:r>
    </w:p>
    <w:p w14:paraId="77342EC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],</w:t>
      </w:r>
    </w:p>
    <w:p w14:paraId="27F37E6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stateMutability": "view",</w:t>
      </w:r>
    </w:p>
    <w:p w14:paraId="43443345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type": "function"</w:t>
      </w:r>
    </w:p>
    <w:p w14:paraId="2A6FA45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},</w:t>
      </w:r>
    </w:p>
    <w:p w14:paraId="1800D2B6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{</w:t>
      </w:r>
    </w:p>
    <w:p w14:paraId="72A0449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inputs": [</w:t>
      </w:r>
    </w:p>
    <w:p w14:paraId="09734E3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278C37D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address",</w:t>
      </w:r>
    </w:p>
    <w:p w14:paraId="49484013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",</w:t>
      </w:r>
    </w:p>
    <w:p w14:paraId="73CEFF7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address"</w:t>
      </w:r>
    </w:p>
    <w:p w14:paraId="672BDEB5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</w:t>
      </w:r>
    </w:p>
    <w:p w14:paraId="190BBB78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],</w:t>
      </w:r>
    </w:p>
    <w:p w14:paraId="7223ABC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name": "meterLocations",</w:t>
      </w:r>
    </w:p>
    <w:p w14:paraId="5D81F28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outputs": [</w:t>
      </w:r>
    </w:p>
    <w:p w14:paraId="5D42A51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60C396E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lastRenderedPageBreak/>
        <w:t>        "internalType": "string",</w:t>
      </w:r>
    </w:p>
    <w:p w14:paraId="4A81F7C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latitude",</w:t>
      </w:r>
    </w:p>
    <w:p w14:paraId="770CA7B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3B8C4BA3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103E92C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4B9242C6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4518754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longitude",</w:t>
      </w:r>
    </w:p>
    <w:p w14:paraId="56580C58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0ADE66D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</w:t>
      </w:r>
    </w:p>
    <w:p w14:paraId="111CC61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],</w:t>
      </w:r>
    </w:p>
    <w:p w14:paraId="17E719E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stateMutability": "view",</w:t>
      </w:r>
    </w:p>
    <w:p w14:paraId="17D8537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type": "function"</w:t>
      </w:r>
    </w:p>
    <w:p w14:paraId="61077CD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},</w:t>
      </w:r>
    </w:p>
    <w:p w14:paraId="774DE25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{</w:t>
      </w:r>
    </w:p>
    <w:p w14:paraId="01F0ABA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inputs": [</w:t>
      </w:r>
    </w:p>
    <w:p w14:paraId="08F4DD63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34DDE4A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3F99A24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_password",</w:t>
      </w:r>
    </w:p>
    <w:p w14:paraId="03F3D45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3C264C39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24470425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5376C653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0EA3318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_hexData",</w:t>
      </w:r>
    </w:p>
    <w:p w14:paraId="25B0A81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052C76B6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15D2D22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53D3DD55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01DED93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_latitude",</w:t>
      </w:r>
    </w:p>
    <w:p w14:paraId="5D3F52C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61570FD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,</w:t>
      </w:r>
    </w:p>
    <w:p w14:paraId="64082F8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2915431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2FBC71E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_longitude",</w:t>
      </w:r>
    </w:p>
    <w:p w14:paraId="6B6B4206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0CD0D17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</w:t>
      </w:r>
    </w:p>
    <w:p w14:paraId="4200DB0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],</w:t>
      </w:r>
    </w:p>
    <w:p w14:paraId="35DEC39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name": "recordMeterData",</w:t>
      </w:r>
    </w:p>
    <w:p w14:paraId="3E01D52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outputs": [],</w:t>
      </w:r>
    </w:p>
    <w:p w14:paraId="675B8246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stateMutability": "nonpayable",</w:t>
      </w:r>
    </w:p>
    <w:p w14:paraId="3CA1A55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type": "function"</w:t>
      </w:r>
    </w:p>
    <w:p w14:paraId="20513315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},</w:t>
      </w:r>
    </w:p>
    <w:p w14:paraId="662167B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{</w:t>
      </w:r>
    </w:p>
    <w:p w14:paraId="2A95F04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inputs": [</w:t>
      </w:r>
    </w:p>
    <w:p w14:paraId="553021E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{</w:t>
      </w:r>
    </w:p>
    <w:p w14:paraId="329228D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internalType": "string",</w:t>
      </w:r>
    </w:p>
    <w:p w14:paraId="2C34716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name": "_password",</w:t>
      </w:r>
    </w:p>
    <w:p w14:paraId="72EE6A7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  "type": "string"</w:t>
      </w:r>
    </w:p>
    <w:p w14:paraId="3F76EAA3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  }</w:t>
      </w:r>
    </w:p>
    <w:p w14:paraId="50144AD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lastRenderedPageBreak/>
        <w:t>    ],</w:t>
      </w:r>
    </w:p>
    <w:p w14:paraId="35886CA8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name": "setPassword",</w:t>
      </w:r>
    </w:p>
    <w:p w14:paraId="4DBD2C3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outputs": [],</w:t>
      </w:r>
    </w:p>
    <w:p w14:paraId="6D571DB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stateMutability": "nonpayable",</w:t>
      </w:r>
    </w:p>
    <w:p w14:paraId="421CC5F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  "type": "function"</w:t>
      </w:r>
    </w:p>
    <w:p w14:paraId="64E424C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  }</w:t>
      </w:r>
    </w:p>
    <w:p w14:paraId="1F646E3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]'''</w:t>
      </w:r>
    </w:p>
    <w:p w14:paraId="6AE41D99" w14:textId="77777777" w:rsidR="007D3030" w:rsidRPr="007D3030" w:rsidRDefault="007D3030" w:rsidP="007D3030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4C50619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Replace with your actual contract address and wallet information</w:t>
      </w:r>
    </w:p>
    <w:p w14:paraId="42BC534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contract_address = Web3.toChecksumAddress(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'0xc862225BccF703EB298AD1158334ea69299D4886'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</w:p>
    <w:p w14:paraId="4DD426A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wallet = Web3.toChecksumAddress(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'0xc862225BccF703EB298AD1158334ea69299D4886'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</w:p>
    <w:p w14:paraId="5EDAEC2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private_key = 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'd08f96c9f5b823d4dc3e24e1feaf8b3211d1afdd87b3df211e1c57ae745fea55'</w:t>
      </w:r>
    </w:p>
    <w:p w14:paraId="0FA2125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57A7929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Create a contract instance</w:t>
      </w:r>
    </w:p>
    <w:p w14:paraId="52AE862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contract_instance = w3.eth.contract(address=contract_address, abi=contract_abi)</w:t>
      </w:r>
    </w:p>
    <w:p w14:paraId="0C5DC9A9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050E080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Parameters for the recordMeterData function</w:t>
      </w:r>
    </w:p>
    <w:p w14:paraId="0657A248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password = 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YourSecurePassword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 </w:t>
      </w: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Replace with the actual password</w:t>
      </w:r>
    </w:p>
    <w:p w14:paraId="6AF9698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hex_address = 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0x1A2B3C4D5E6F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  </w:t>
      </w: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Replace with your hexadecimal meter address</w:t>
      </w:r>
    </w:p>
    <w:p w14:paraId="7D52B49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latitude = 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51.5074N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            </w:t>
      </w: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Replace with actual latitude</w:t>
      </w:r>
    </w:p>
    <w:p w14:paraId="68E7D103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longitude = 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0.1278W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             </w:t>
      </w: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Replace with actual longitude</w:t>
      </w:r>
    </w:p>
    <w:p w14:paraId="204A422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5BD962E8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Build the transaction to call 'recordMeterData'</w:t>
      </w:r>
    </w:p>
    <w:p w14:paraId="3DB43EB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transaction = contract_instance.functions.recordMeterData(</w:t>
      </w:r>
    </w:p>
    <w:p w14:paraId="46D6C38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    password,</w:t>
      </w:r>
    </w:p>
    <w:p w14:paraId="3818E698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    hex_address,</w:t>
      </w:r>
    </w:p>
    <w:p w14:paraId="2E531E0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    latitude,</w:t>
      </w:r>
    </w:p>
    <w:p w14:paraId="45B4A17A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    longitude</w:t>
      </w:r>
    </w:p>
    <w:p w14:paraId="3DA3AD79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).build_transaction({</w:t>
      </w:r>
    </w:p>
    <w:p w14:paraId="4B42C0D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gasPrice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: w3.eth.gas_price,</w:t>
      </w:r>
    </w:p>
    <w:p w14:paraId="5AEDCA2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chainId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: </w:t>
      </w:r>
      <w:r w:rsidRPr="007D3030">
        <w:rPr>
          <w:rFonts w:ascii="Courier New" w:eastAsia="Times New Roman" w:hAnsi="Courier New" w:cs="Courier New"/>
          <w:color w:val="116644"/>
          <w:kern w:val="0"/>
          <w:sz w:val="21"/>
          <w:szCs w:val="21"/>
          <w:lang w:eastAsia="en-IN" w:bidi="ar-SA"/>
          <w14:ligatures w14:val="none"/>
        </w:rPr>
        <w:t>11155111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,  </w:t>
      </w: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Example for Sepolia testnet (replace with the actual chain ID of your network)</w:t>
      </w:r>
    </w:p>
    <w:p w14:paraId="6F72362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from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: wallet,</w:t>
      </w:r>
    </w:p>
    <w:p w14:paraId="0B936DA7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 xml:space="preserve">    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nonce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: w3.eth.get_transaction_count(wallet)</w:t>
      </w:r>
    </w:p>
    <w:p w14:paraId="31E2553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})</w:t>
      </w:r>
    </w:p>
    <w:p w14:paraId="52ED007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6938BADC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Sign the transaction with the private key of the wallet</w:t>
      </w:r>
    </w:p>
    <w:p w14:paraId="4065890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signed_txn = w3.eth.account.sign_transaction(transaction, private_key)</w:t>
      </w:r>
    </w:p>
    <w:p w14:paraId="1245A13D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14476BA4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Send the signed transaction to the network</w:t>
      </w:r>
    </w:p>
    <w:p w14:paraId="12F93B30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tx_hash = w3.eth.send_raw_transaction(signed_txn.rawTransaction)</w:t>
      </w:r>
    </w:p>
    <w:p w14:paraId="7E605449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508E6908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Wait for the transaction receipt</w:t>
      </w:r>
    </w:p>
    <w:p w14:paraId="02604322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lastRenderedPageBreak/>
        <w:t>tx_receipt = w3.eth.wait_for_transaction_receipt(tx_hash)</w:t>
      </w:r>
    </w:p>
    <w:p w14:paraId="41FC200E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0066957B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 w:bidi="ar-SA"/>
          <w14:ligatures w14:val="none"/>
        </w:rPr>
        <w:t># Print the transaction hash and receipt for verification</w:t>
      </w:r>
    </w:p>
    <w:p w14:paraId="7A81325F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 w:bidi="ar-SA"/>
          <w14:ligatures w14:val="none"/>
        </w:rPr>
        <w:t>print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r w:rsidRPr="007D3030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 w:bidi="ar-SA"/>
          <w14:ligatures w14:val="none"/>
        </w:rPr>
        <w:t>f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 xml:space="preserve">"Transaction hash: 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{tx_hash.</w:t>
      </w:r>
      <w:r w:rsidRPr="007D3030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 w:bidi="ar-SA"/>
          <w14:ligatures w14:val="none"/>
        </w:rPr>
        <w:t>hex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()}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</w:p>
    <w:p w14:paraId="49766A89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  <w:r w:rsidRPr="007D3030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 w:bidi="ar-SA"/>
          <w14:ligatures w14:val="none"/>
        </w:rPr>
        <w:t>print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(</w:t>
      </w:r>
      <w:r w:rsidRPr="007D3030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 w:bidi="ar-SA"/>
          <w14:ligatures w14:val="none"/>
        </w:rPr>
        <w:t>f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 xml:space="preserve">"Transaction receipt: 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{tx_receipt}</w:t>
      </w:r>
      <w:r w:rsidRPr="007D303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 w:bidi="ar-SA"/>
          <w14:ligatures w14:val="none"/>
        </w:rPr>
        <w:t>"</w:t>
      </w:r>
      <w:r w:rsidRPr="007D303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  <w:t>)</w:t>
      </w:r>
    </w:p>
    <w:p w14:paraId="5EE1F3F1" w14:textId="77777777" w:rsidR="007D3030" w:rsidRPr="007D3030" w:rsidRDefault="007D3030" w:rsidP="007D303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 w:bidi="ar-SA"/>
          <w14:ligatures w14:val="none"/>
        </w:rPr>
      </w:pPr>
    </w:p>
    <w:p w14:paraId="2AB754A9" w14:textId="77777777" w:rsidR="008E6C49" w:rsidRDefault="008E6C49"/>
    <w:sectPr w:rsidR="008E6C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zMDc2sAASFuZGxko6SsGpxcWZ+XkgBYa1ADlde5ssAAAA"/>
  </w:docVars>
  <w:rsids>
    <w:rsidRoot w:val="003730F2"/>
    <w:rsid w:val="003730F2"/>
    <w:rsid w:val="007D3030"/>
    <w:rsid w:val="00886B49"/>
    <w:rsid w:val="008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E9FDAE-73E3-4A7A-BC5A-0C5225F3E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194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4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1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7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3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26</Words>
  <Characters>4713</Characters>
  <Application>Microsoft Office Word</Application>
  <DocSecurity>0</DocSecurity>
  <Lines>39</Lines>
  <Paragraphs>11</Paragraphs>
  <ScaleCrop>false</ScaleCrop>
  <Company/>
  <LinksUpToDate>false</LinksUpToDate>
  <CharactersWithSpaces>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Soni</dc:creator>
  <cp:keywords/>
  <dc:description/>
  <cp:lastModifiedBy>Rajkumar Soni</cp:lastModifiedBy>
  <cp:revision>2</cp:revision>
  <dcterms:created xsi:type="dcterms:W3CDTF">2024-10-06T11:21:00Z</dcterms:created>
  <dcterms:modified xsi:type="dcterms:W3CDTF">2024-10-06T11:21:00Z</dcterms:modified>
</cp:coreProperties>
</file>